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4-01</w:t>
      </w:r>
      <w:r>
        <w:t xml:space="preserve"> </w:t>
      </w:r>
      <w:r>
        <w:t xml:space="preserve">06:14:5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451c4915bdccb31c07b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4-01T06:15:16Z</dcterms:created>
  <dcterms:modified xsi:type="dcterms:W3CDTF">2023-04-01T06:1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4-01 06:14:57</vt:lpwstr>
  </property>
</Properties>
</file>